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4E7B3" w14:textId="7E94CBBD" w:rsidR="00BC01BF" w:rsidRDefault="00BC01BF">
      <w:r>
        <w:t>20</w:t>
      </w:r>
      <w:r w:rsidR="00755D63">
        <w:t>2</w:t>
      </w:r>
      <w:r w:rsidR="004D198B">
        <w:rPr>
          <w:lang w:val="en-US"/>
        </w:rPr>
        <w:t>1</w:t>
      </w:r>
      <w:r>
        <w:rPr>
          <w:lang w:val="en-US"/>
        </w:rPr>
        <w:t xml:space="preserve"> </w:t>
      </w:r>
      <w:r>
        <w:t>Струкрури данни</w:t>
      </w:r>
    </w:p>
    <w:p w14:paraId="2D590CC5" w14:textId="36488E5F" w:rsidR="00E50602" w:rsidRPr="00E50602" w:rsidRDefault="00E50602" w:rsidP="00E50602">
      <w:pPr>
        <w:jc w:val="center"/>
        <w:rPr>
          <w:lang w:val="en-US"/>
        </w:rPr>
      </w:pPr>
      <w:r>
        <w:t xml:space="preserve">Георги Филев </w:t>
      </w:r>
      <w:r>
        <w:rPr>
          <w:lang w:val="en-US"/>
        </w:rPr>
        <w:t>F104081</w:t>
      </w:r>
    </w:p>
    <w:p w14:paraId="1529C859" w14:textId="3FAD8359" w:rsidR="00072DC9" w:rsidRDefault="009F0010" w:rsidP="00072DC9">
      <w:r>
        <w:t xml:space="preserve">Домашно </w:t>
      </w:r>
      <w:r w:rsidR="004D198B">
        <w:rPr>
          <w:lang w:val="en-US"/>
        </w:rPr>
        <w:t>3A</w:t>
      </w:r>
      <w:r w:rsidR="00755D63">
        <w:t>.</w:t>
      </w:r>
      <w:r w:rsidR="00F62050" w:rsidRPr="00755D63">
        <w:t xml:space="preserve"> </w:t>
      </w:r>
      <w:r w:rsidR="00072DC9">
        <w:t>Двуклонова Рекурсия</w:t>
      </w:r>
      <w:r w:rsidR="00E50602">
        <w:t xml:space="preserve"> </w:t>
      </w:r>
    </w:p>
    <w:p w14:paraId="7EF7BDCB" w14:textId="77777777" w:rsidR="00072DC9" w:rsidRDefault="00072DC9" w:rsidP="00072DC9">
      <w:pPr>
        <w:rPr>
          <w:sz w:val="22"/>
          <w:szCs w:val="22"/>
        </w:rPr>
      </w:pPr>
    </w:p>
    <w:p w14:paraId="01390F2F" w14:textId="3AADE311" w:rsidR="00BC01BF" w:rsidRPr="004F150C" w:rsidRDefault="004F150C" w:rsidP="004F150C">
      <w:pPr>
        <w:pStyle w:val="ListParagraph"/>
        <w:numPr>
          <w:ilvl w:val="0"/>
          <w:numId w:val="7"/>
        </w:numPr>
        <w:rPr>
          <w:sz w:val="22"/>
          <w:szCs w:val="22"/>
        </w:rPr>
      </w:pPr>
      <w:r>
        <w:rPr>
          <w:sz w:val="22"/>
          <w:szCs w:val="22"/>
        </w:rPr>
        <w:t xml:space="preserve">Сортиране по Дялове. </w:t>
      </w:r>
      <w:r w:rsidR="00CD45E5" w:rsidRPr="004F150C">
        <w:rPr>
          <w:sz w:val="22"/>
          <w:szCs w:val="22"/>
        </w:rPr>
        <w:t xml:space="preserve">Запишете </w:t>
      </w:r>
      <w:r w:rsidR="00F62050" w:rsidRPr="004F150C">
        <w:rPr>
          <w:sz w:val="22"/>
          <w:szCs w:val="22"/>
        </w:rPr>
        <w:t>рекурсивн</w:t>
      </w:r>
      <w:r w:rsidR="00072DC9" w:rsidRPr="004F150C">
        <w:rPr>
          <w:sz w:val="22"/>
          <w:szCs w:val="22"/>
        </w:rPr>
        <w:t>а</w:t>
      </w:r>
      <w:r w:rsidR="00F62050" w:rsidRPr="004F150C">
        <w:rPr>
          <w:sz w:val="22"/>
          <w:szCs w:val="22"/>
        </w:rPr>
        <w:t xml:space="preserve"> </w:t>
      </w:r>
      <w:r>
        <w:rPr>
          <w:sz w:val="22"/>
          <w:szCs w:val="22"/>
        </w:rPr>
        <w:t>дефиниция</w:t>
      </w:r>
      <w:r w:rsidR="00F62050" w:rsidRPr="004F150C">
        <w:rPr>
          <w:sz w:val="22"/>
          <w:szCs w:val="22"/>
        </w:rPr>
        <w:t xml:space="preserve"> на </w:t>
      </w:r>
      <w:r w:rsidR="00072DC9" w:rsidRPr="004F150C">
        <w:rPr>
          <w:sz w:val="22"/>
          <w:szCs w:val="22"/>
        </w:rPr>
        <w:t>нареден масив</w:t>
      </w:r>
      <w:r w:rsidR="00F62050" w:rsidRPr="004F150C">
        <w:rPr>
          <w:sz w:val="22"/>
          <w:szCs w:val="22"/>
        </w:rPr>
        <w:t xml:space="preserve">, както </w:t>
      </w:r>
      <w:r w:rsidR="00072DC9" w:rsidRPr="004F150C">
        <w:rPr>
          <w:sz w:val="22"/>
          <w:szCs w:val="22"/>
        </w:rPr>
        <w:t>е</w:t>
      </w:r>
      <w:r w:rsidR="00F62050" w:rsidRPr="004F150C">
        <w:rPr>
          <w:sz w:val="22"/>
          <w:szCs w:val="22"/>
        </w:rPr>
        <w:t xml:space="preserve"> даден</w:t>
      </w:r>
      <w:r w:rsidR="00072DC9" w:rsidRPr="004F150C">
        <w:rPr>
          <w:sz w:val="22"/>
          <w:szCs w:val="22"/>
        </w:rPr>
        <w:t>а</w:t>
      </w:r>
      <w:r w:rsidR="00F62050" w:rsidRPr="004F150C">
        <w:rPr>
          <w:sz w:val="22"/>
          <w:szCs w:val="22"/>
        </w:rPr>
        <w:t xml:space="preserve"> в лекциите.</w:t>
      </w:r>
      <w:r w:rsidR="00C013A3">
        <w:rPr>
          <w:sz w:val="22"/>
          <w:szCs w:val="22"/>
          <w:lang w:val="en-US"/>
        </w:rPr>
        <w:t xml:space="preserve"> </w:t>
      </w:r>
      <w:r w:rsidR="00C013A3">
        <w:rPr>
          <w:sz w:val="22"/>
          <w:szCs w:val="22"/>
        </w:rPr>
        <w:t xml:space="preserve">Един масив е нареден ако се състои от един елемент който е „нареден“, </w:t>
      </w:r>
      <w:r w:rsidR="00C013A3">
        <w:rPr>
          <w:sz w:val="22"/>
          <w:szCs w:val="22"/>
          <w:lang w:val="en-US"/>
        </w:rPr>
        <w:t xml:space="preserve">n= 1, </w:t>
      </w:r>
      <w:r w:rsidR="00C013A3">
        <w:rPr>
          <w:sz w:val="22"/>
          <w:szCs w:val="22"/>
        </w:rPr>
        <w:t xml:space="preserve">И аналогично нареден масив от </w:t>
      </w:r>
      <w:r w:rsidR="00C013A3">
        <w:rPr>
          <w:sz w:val="22"/>
          <w:szCs w:val="22"/>
          <w:lang w:val="en-US"/>
        </w:rPr>
        <w:t xml:space="preserve">n </w:t>
      </w:r>
      <w:r w:rsidR="00C013A3">
        <w:rPr>
          <w:sz w:val="22"/>
          <w:szCs w:val="22"/>
        </w:rPr>
        <w:t xml:space="preserve">елемента е </w:t>
      </w:r>
      <w:r w:rsidR="006D3CDE">
        <w:rPr>
          <w:sz w:val="22"/>
          <w:szCs w:val="22"/>
        </w:rPr>
        <w:t>такъв който се състои от 2 залепени „наредени“ масива (ляв и десен) за всеки елемнт на левия масив който е по-малък от десния.</w:t>
      </w:r>
    </w:p>
    <w:p w14:paraId="05082A10" w14:textId="77777777" w:rsidR="004D7D7C" w:rsidRPr="004F150C" w:rsidRDefault="00755D63" w:rsidP="004F150C">
      <w:pPr>
        <w:pStyle w:val="ListParagraph"/>
        <w:numPr>
          <w:ilvl w:val="0"/>
          <w:numId w:val="7"/>
        </w:numPr>
        <w:rPr>
          <w:sz w:val="22"/>
          <w:szCs w:val="22"/>
        </w:rPr>
      </w:pPr>
      <w:r>
        <w:rPr>
          <w:sz w:val="22"/>
          <w:szCs w:val="22"/>
        </w:rPr>
        <w:t>Съставете</w:t>
      </w:r>
      <w:r w:rsidR="004F150C" w:rsidRPr="004F150C">
        <w:rPr>
          <w:sz w:val="22"/>
          <w:szCs w:val="22"/>
        </w:rPr>
        <w:t xml:space="preserve"> следния седем</w:t>
      </w:r>
      <w:r w:rsidR="004F3683">
        <w:rPr>
          <w:sz w:val="22"/>
          <w:szCs w:val="22"/>
        </w:rPr>
        <w:t>-</w:t>
      </w:r>
      <w:r w:rsidR="004F150C" w:rsidRPr="004F150C">
        <w:rPr>
          <w:sz w:val="22"/>
          <w:szCs w:val="22"/>
        </w:rPr>
        <w:t>местен масиив:</w:t>
      </w:r>
    </w:p>
    <w:p w14:paraId="25424CD5" w14:textId="0AF87817" w:rsidR="004F150C" w:rsidRDefault="004F3683" w:rsidP="00072DC9">
      <w:pPr>
        <w:rPr>
          <w:sz w:val="22"/>
          <w:szCs w:val="22"/>
        </w:rPr>
      </w:pPr>
      <w:r>
        <w:rPr>
          <w:noProof/>
        </w:rPr>
        <w:drawing>
          <wp:inline distT="0" distB="0" distL="0" distR="0" wp14:anchorId="5C68A439" wp14:editId="35710A9B">
            <wp:extent cx="2097024" cy="802950"/>
            <wp:effectExtent l="0" t="0" r="0" b="0"/>
            <wp:docPr id="1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8584" cy="803547"/>
                    </a:xfrm>
                    <a:prstGeom prst="rect">
                      <a:avLst/>
                    </a:prstGeom>
                    <a:noFill/>
                    <a:ln>
                      <a:noFill/>
                    </a:ln>
                    <a:effectLst/>
                  </pic:spPr>
                </pic:pic>
              </a:graphicData>
            </a:graphic>
          </wp:inline>
        </w:drawing>
      </w:r>
    </w:p>
    <w:p w14:paraId="7923B01E" w14:textId="1D24C367" w:rsidR="00EF42F0" w:rsidRDefault="00EF42F0" w:rsidP="00072DC9">
      <w:pPr>
        <w:rPr>
          <w:sz w:val="22"/>
          <w:szCs w:val="22"/>
        </w:rPr>
      </w:pPr>
      <w:r>
        <w:rPr>
          <w:sz w:val="22"/>
          <w:szCs w:val="22"/>
        </w:rPr>
        <w:tab/>
        <w:t>104080043</w:t>
      </w:r>
    </w:p>
    <w:p w14:paraId="7B8A3C02" w14:textId="77777777" w:rsidR="00755D63" w:rsidRPr="004D198B" w:rsidRDefault="00755D63" w:rsidP="004F150C">
      <w:pPr>
        <w:pStyle w:val="ListParagraph"/>
        <w:rPr>
          <w:szCs w:val="24"/>
        </w:rPr>
      </w:pPr>
      <w:r w:rsidRPr="0025778A">
        <w:rPr>
          <w:szCs w:val="24"/>
        </w:rPr>
        <w:t xml:space="preserve">Проиграйте </w:t>
      </w:r>
      <w:r w:rsidRPr="0025778A">
        <w:rPr>
          <w:b/>
          <w:i/>
          <w:szCs w:val="24"/>
        </w:rPr>
        <w:t>принципната схема</w:t>
      </w:r>
      <w:r w:rsidRPr="0025778A">
        <w:rPr>
          <w:szCs w:val="24"/>
        </w:rPr>
        <w:t xml:space="preserve"> на алгоритъма Сортиране по Дялове за получения масив, като използвате схема подобна на тази от лекциите. Проиграйте разделянето на масива на „потъване“, като на всяка стъпка от илюстрираното потъване приемате като еталон за сравнение един </w:t>
      </w:r>
      <w:r w:rsidRPr="0025778A">
        <w:rPr>
          <w:b/>
          <w:szCs w:val="24"/>
        </w:rPr>
        <w:t>произволен</w:t>
      </w:r>
      <w:r w:rsidRPr="0025778A">
        <w:rPr>
          <w:szCs w:val="24"/>
        </w:rPr>
        <w:t xml:space="preserve"> елемент от разделяния масив.</w:t>
      </w:r>
      <w:r w:rsidR="004D198B" w:rsidRPr="004D198B">
        <w:rPr>
          <w:szCs w:val="24"/>
        </w:rPr>
        <w:t xml:space="preserve"> </w:t>
      </w:r>
      <w:r w:rsidR="004D198B">
        <w:rPr>
          <w:szCs w:val="24"/>
        </w:rPr>
        <w:t>Това, че ЕГН-то на мнозина започва с нули не пречи по никакъв начин на работата.</w:t>
      </w:r>
    </w:p>
    <w:p w14:paraId="012D1539" w14:textId="77777777" w:rsidR="00755D63" w:rsidRPr="00755D63" w:rsidRDefault="00755D63" w:rsidP="004F150C">
      <w:pPr>
        <w:pStyle w:val="ListParagraph"/>
        <w:rPr>
          <w:sz w:val="27"/>
          <w:szCs w:val="27"/>
        </w:rPr>
      </w:pPr>
      <w:r>
        <w:rPr>
          <w:noProof/>
          <w:sz w:val="22"/>
          <w:szCs w:val="22"/>
        </w:rPr>
        <w:drawing>
          <wp:anchor distT="0" distB="0" distL="114300" distR="114300" simplePos="0" relativeHeight="251658240" behindDoc="0" locked="0" layoutInCell="1" allowOverlap="1" wp14:anchorId="4CB0A55D" wp14:editId="2FC4BE72">
            <wp:simplePos x="0" y="0"/>
            <wp:positionH relativeFrom="column">
              <wp:posOffset>1062863</wp:posOffset>
            </wp:positionH>
            <wp:positionV relativeFrom="paragraph">
              <wp:posOffset>133731</wp:posOffset>
            </wp:positionV>
            <wp:extent cx="3454400" cy="2456180"/>
            <wp:effectExtent l="0" t="0" r="0" b="1270"/>
            <wp:wrapNone/>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4400" cy="2456180"/>
                    </a:xfrm>
                    <a:prstGeom prst="rect">
                      <a:avLst/>
                    </a:prstGeom>
                    <a:noFill/>
                  </pic:spPr>
                </pic:pic>
              </a:graphicData>
            </a:graphic>
            <wp14:sizeRelH relativeFrom="page">
              <wp14:pctWidth>0</wp14:pctWidth>
            </wp14:sizeRelH>
            <wp14:sizeRelV relativeFrom="page">
              <wp14:pctHeight>0</wp14:pctHeight>
            </wp14:sizeRelV>
          </wp:anchor>
        </w:drawing>
      </w:r>
    </w:p>
    <w:p w14:paraId="3993EA93" w14:textId="77777777" w:rsidR="004F150C" w:rsidRPr="004F150C" w:rsidRDefault="004F150C" w:rsidP="004F150C">
      <w:pPr>
        <w:pStyle w:val="ListParagraph"/>
        <w:rPr>
          <w:sz w:val="22"/>
          <w:szCs w:val="22"/>
        </w:rPr>
      </w:pPr>
    </w:p>
    <w:p w14:paraId="7A9ACC16" w14:textId="77777777" w:rsidR="004D7D7C" w:rsidRDefault="004D7D7C" w:rsidP="00072DC9">
      <w:pPr>
        <w:rPr>
          <w:sz w:val="22"/>
          <w:szCs w:val="22"/>
        </w:rPr>
      </w:pPr>
    </w:p>
    <w:p w14:paraId="1F9466A0" w14:textId="77777777" w:rsidR="004D7D7C" w:rsidRDefault="004D7D7C" w:rsidP="00072DC9">
      <w:pPr>
        <w:rPr>
          <w:sz w:val="22"/>
          <w:szCs w:val="22"/>
        </w:rPr>
      </w:pPr>
    </w:p>
    <w:p w14:paraId="1B31BAB4" w14:textId="77777777" w:rsidR="004D7D7C" w:rsidRDefault="004D7D7C" w:rsidP="00072DC9">
      <w:pPr>
        <w:rPr>
          <w:sz w:val="22"/>
          <w:szCs w:val="22"/>
        </w:rPr>
      </w:pPr>
    </w:p>
    <w:p w14:paraId="5DD4562B" w14:textId="77777777" w:rsidR="004D7D7C" w:rsidRDefault="004D7D7C" w:rsidP="00072DC9">
      <w:pPr>
        <w:rPr>
          <w:sz w:val="22"/>
          <w:szCs w:val="22"/>
        </w:rPr>
      </w:pPr>
    </w:p>
    <w:p w14:paraId="35FA941A" w14:textId="77777777" w:rsidR="00072DC9" w:rsidRDefault="00072DC9" w:rsidP="00072DC9">
      <w:pPr>
        <w:rPr>
          <w:sz w:val="22"/>
          <w:szCs w:val="22"/>
        </w:rPr>
      </w:pPr>
    </w:p>
    <w:p w14:paraId="6910732C" w14:textId="77777777" w:rsidR="00072DC9" w:rsidRDefault="00072DC9" w:rsidP="00072DC9">
      <w:pPr>
        <w:rPr>
          <w:sz w:val="22"/>
          <w:szCs w:val="22"/>
        </w:rPr>
      </w:pPr>
    </w:p>
    <w:p w14:paraId="371F54FF" w14:textId="134CE219" w:rsidR="004F150C" w:rsidRDefault="004F150C" w:rsidP="00072DC9">
      <w:pPr>
        <w:rPr>
          <w:sz w:val="22"/>
          <w:szCs w:val="22"/>
        </w:rPr>
      </w:pPr>
    </w:p>
    <w:p w14:paraId="480C97B3" w14:textId="696BD477" w:rsidR="00E473B0" w:rsidRDefault="00E473B0" w:rsidP="0025778A">
      <w:pPr>
        <w:pStyle w:val="ListParagraph"/>
        <w:rPr>
          <w:sz w:val="22"/>
          <w:szCs w:val="22"/>
        </w:rPr>
      </w:pPr>
    </w:p>
    <w:p w14:paraId="68C2C7AC" w14:textId="393A0D8E" w:rsidR="000C64CA" w:rsidRDefault="000C64CA" w:rsidP="0025778A">
      <w:pPr>
        <w:pStyle w:val="ListParagraph"/>
        <w:rPr>
          <w:sz w:val="22"/>
          <w:szCs w:val="22"/>
        </w:rPr>
      </w:pPr>
      <w:r w:rsidRPr="000C64CA">
        <w:rPr>
          <w:sz w:val="22"/>
          <w:szCs w:val="22"/>
        </w:rPr>
        <w:lastRenderedPageBreak/>
        <w:drawing>
          <wp:inline distT="0" distB="0" distL="0" distR="0" wp14:anchorId="0326C9F2" wp14:editId="2E98513F">
            <wp:extent cx="3149171" cy="4703206"/>
            <wp:effectExtent l="4128" t="0" r="0" b="0"/>
            <wp:docPr id="4" name="Picture 4" descr="A white paper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paper with writing on it&#10;&#10;Description automatically generated with low confidence"/>
                    <pic:cNvPicPr/>
                  </pic:nvPicPr>
                  <pic:blipFill>
                    <a:blip r:embed="rId10"/>
                    <a:stretch>
                      <a:fillRect/>
                    </a:stretch>
                  </pic:blipFill>
                  <pic:spPr>
                    <a:xfrm rot="16200000">
                      <a:off x="0" y="0"/>
                      <a:ext cx="3158775" cy="4717549"/>
                    </a:xfrm>
                    <a:prstGeom prst="rect">
                      <a:avLst/>
                    </a:prstGeom>
                  </pic:spPr>
                </pic:pic>
              </a:graphicData>
            </a:graphic>
          </wp:inline>
        </w:drawing>
      </w:r>
    </w:p>
    <w:p w14:paraId="2624786F" w14:textId="0F11CB69" w:rsidR="00E473B0" w:rsidRDefault="00E473B0" w:rsidP="00E473B0">
      <w:pPr>
        <w:pStyle w:val="ListParagraph"/>
        <w:numPr>
          <w:ilvl w:val="0"/>
          <w:numId w:val="7"/>
        </w:numPr>
        <w:rPr>
          <w:sz w:val="22"/>
          <w:szCs w:val="22"/>
        </w:rPr>
      </w:pPr>
      <w:r>
        <w:rPr>
          <w:sz w:val="22"/>
          <w:szCs w:val="22"/>
        </w:rPr>
        <w:t>Съставете обща схема на развитието на този рекурсивен процес като програма, т.е. всички повикани копия за вашите данни. Изберете за еталон средата на масива.  Едно копие да изглежда така:</w:t>
      </w:r>
    </w:p>
    <w:p w14:paraId="62999E96" w14:textId="4D7C2973" w:rsidR="006D3CDE" w:rsidRDefault="0082709D" w:rsidP="0082709D">
      <w:pPr>
        <w:ind w:left="360"/>
        <w:rPr>
          <w:sz w:val="22"/>
          <w:szCs w:val="22"/>
        </w:rPr>
      </w:pPr>
      <w:r w:rsidRPr="0082709D">
        <w:drawing>
          <wp:inline distT="0" distB="0" distL="0" distR="0" wp14:anchorId="7FCB202D" wp14:editId="2E9E6931">
            <wp:extent cx="5106113" cy="3496163"/>
            <wp:effectExtent l="0" t="0" r="0"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5106113" cy="3496163"/>
                    </a:xfrm>
                    <a:prstGeom prst="rect">
                      <a:avLst/>
                    </a:prstGeom>
                  </pic:spPr>
                </pic:pic>
              </a:graphicData>
            </a:graphic>
          </wp:inline>
        </w:drawing>
      </w:r>
    </w:p>
    <w:p w14:paraId="6DE626D0" w14:textId="316BEADB" w:rsidR="006D3CDE" w:rsidRDefault="006D3CDE" w:rsidP="001924A6">
      <w:pPr>
        <w:jc w:val="center"/>
        <w:rPr>
          <w:sz w:val="22"/>
          <w:szCs w:val="22"/>
        </w:rPr>
      </w:pPr>
    </w:p>
    <w:p w14:paraId="141D9F9D" w14:textId="4F810B86" w:rsidR="006D3CDE" w:rsidRDefault="006D3CDE" w:rsidP="001924A6">
      <w:pPr>
        <w:jc w:val="center"/>
        <w:rPr>
          <w:sz w:val="22"/>
          <w:szCs w:val="22"/>
        </w:rPr>
      </w:pPr>
    </w:p>
    <w:p w14:paraId="24A3E414" w14:textId="3E71A949" w:rsidR="006D3CDE" w:rsidRDefault="006D3CDE" w:rsidP="001924A6">
      <w:pPr>
        <w:jc w:val="center"/>
        <w:rPr>
          <w:sz w:val="22"/>
          <w:szCs w:val="22"/>
        </w:rPr>
      </w:pPr>
    </w:p>
    <w:p w14:paraId="29781D14" w14:textId="77777777" w:rsidR="006D3CDE" w:rsidRDefault="006D3CDE" w:rsidP="001924A6">
      <w:pPr>
        <w:jc w:val="center"/>
        <w:rPr>
          <w:sz w:val="22"/>
          <w:szCs w:val="22"/>
        </w:rPr>
      </w:pPr>
    </w:p>
    <w:p w14:paraId="076C0D1C" w14:textId="586B2C3D" w:rsidR="00E473B0" w:rsidRPr="00B47838" w:rsidRDefault="00E473B0" w:rsidP="00B47838">
      <w:pPr>
        <w:pStyle w:val="ListParagraph"/>
        <w:numPr>
          <w:ilvl w:val="0"/>
          <w:numId w:val="7"/>
        </w:numPr>
        <w:rPr>
          <w:sz w:val="22"/>
          <w:szCs w:val="22"/>
        </w:rPr>
      </w:pPr>
      <w:r w:rsidRPr="00E473B0">
        <w:rPr>
          <w:sz w:val="22"/>
          <w:szCs w:val="22"/>
        </w:rPr>
        <w:lastRenderedPageBreak/>
        <w:t>Проиграйт</w:t>
      </w:r>
      <w:r w:rsidR="006D3CDE">
        <w:rPr>
          <w:sz w:val="22"/>
          <w:szCs w:val="22"/>
        </w:rPr>
        <w:t>е</w:t>
      </w:r>
      <w:r w:rsidRPr="00E473B0">
        <w:rPr>
          <w:sz w:val="22"/>
          <w:szCs w:val="22"/>
        </w:rPr>
        <w:t xml:space="preserve"> на</w:t>
      </w:r>
      <w:r w:rsidR="00B47838">
        <w:rPr>
          <w:sz w:val="22"/>
          <w:szCs w:val="22"/>
        </w:rPr>
        <w:t xml:space="preserve"> ръка алгоритъма за образуване</w:t>
      </w:r>
      <w:r w:rsidRPr="00B47838">
        <w:rPr>
          <w:sz w:val="22"/>
          <w:szCs w:val="22"/>
        </w:rPr>
        <w:t xml:space="preserve"> на дялове за най-началнато, т.е. първото извикване на рекурсивния процес</w:t>
      </w:r>
      <w:r w:rsidR="00B47838" w:rsidRPr="00B47838">
        <w:rPr>
          <w:sz w:val="22"/>
          <w:szCs w:val="22"/>
        </w:rPr>
        <w:t>, като ползвате схема, подобна на тази</w:t>
      </w:r>
      <w:r w:rsidRPr="00B47838">
        <w:rPr>
          <w:sz w:val="22"/>
          <w:szCs w:val="22"/>
        </w:rPr>
        <w:t>:</w:t>
      </w:r>
    </w:p>
    <w:p w14:paraId="573FAE88" w14:textId="77777777" w:rsidR="00E473B0" w:rsidRDefault="00E473B0" w:rsidP="001924A6">
      <w:pPr>
        <w:jc w:val="center"/>
        <w:rPr>
          <w:sz w:val="22"/>
          <w:szCs w:val="22"/>
        </w:rPr>
      </w:pPr>
    </w:p>
    <w:p w14:paraId="41177C8F" w14:textId="26E3BEA1" w:rsidR="00E473B0" w:rsidRDefault="00E473B0" w:rsidP="001924A6">
      <w:pPr>
        <w:jc w:val="center"/>
        <w:rPr>
          <w:sz w:val="22"/>
          <w:szCs w:val="22"/>
        </w:rPr>
      </w:pPr>
      <w:r>
        <w:rPr>
          <w:noProof/>
        </w:rPr>
        <w:drawing>
          <wp:inline distT="0" distB="0" distL="0" distR="0" wp14:anchorId="70E5DB10" wp14:editId="42F5EAFE">
            <wp:extent cx="5517152" cy="392582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520690" cy="3928342"/>
                    </a:xfrm>
                    <a:prstGeom prst="rect">
                      <a:avLst/>
                    </a:prstGeom>
                  </pic:spPr>
                </pic:pic>
              </a:graphicData>
            </a:graphic>
          </wp:inline>
        </w:drawing>
      </w:r>
    </w:p>
    <w:p w14:paraId="3D125C08" w14:textId="58427928" w:rsidR="00E473B0" w:rsidRDefault="00E473B0" w:rsidP="001924A6">
      <w:pPr>
        <w:jc w:val="center"/>
        <w:rPr>
          <w:sz w:val="22"/>
          <w:szCs w:val="22"/>
        </w:rPr>
      </w:pPr>
    </w:p>
    <w:p w14:paraId="63122C0C" w14:textId="1F6CAB6F" w:rsidR="00EF42F0" w:rsidRDefault="00EF42F0" w:rsidP="006D3CDE">
      <w:pPr>
        <w:rPr>
          <w:sz w:val="22"/>
          <w:szCs w:val="22"/>
        </w:rPr>
      </w:pPr>
      <w:r>
        <w:rPr>
          <w:sz w:val="22"/>
          <w:szCs w:val="22"/>
        </w:rPr>
        <w:t>Дефинираме коя е лявата и коя е дясната страна.</w:t>
      </w:r>
    </w:p>
    <w:p w14:paraId="42A061D8" w14:textId="77777777" w:rsidR="00EF42F0" w:rsidRDefault="00EF42F0" w:rsidP="006D3CDE">
      <w:pPr>
        <w:rPr>
          <w:sz w:val="22"/>
          <w:szCs w:val="22"/>
        </w:rPr>
      </w:pPr>
      <w:r>
        <w:rPr>
          <w:sz w:val="22"/>
          <w:szCs w:val="22"/>
        </w:rPr>
        <w:t>После п</w:t>
      </w:r>
      <w:r w:rsidR="006D3CDE">
        <w:rPr>
          <w:sz w:val="22"/>
          <w:szCs w:val="22"/>
        </w:rPr>
        <w:t xml:space="preserve">ърво проверяваме дали </w:t>
      </w:r>
      <w:r>
        <w:rPr>
          <w:sz w:val="22"/>
          <w:szCs w:val="22"/>
        </w:rPr>
        <w:t xml:space="preserve">лявата страна е по-малка от лявата , след това ако лявата е по-голяма следва че това е Дъно и трябва да обърнем стойностите. Обаче ако не е следва че потъваме и съставяме нашия еталон (примерно някои от средните елементи на масива тоест </w:t>
      </w:r>
      <w:r>
        <w:rPr>
          <w:sz w:val="22"/>
          <w:szCs w:val="22"/>
          <w:lang w:val="en-US"/>
        </w:rPr>
        <w:t>arr[</w:t>
      </w:r>
      <w:r>
        <w:rPr>
          <w:sz w:val="22"/>
          <w:szCs w:val="22"/>
        </w:rPr>
        <w:t>(десен индекс + ляв индекс) /2</w:t>
      </w:r>
      <w:r>
        <w:rPr>
          <w:sz w:val="22"/>
          <w:szCs w:val="22"/>
          <w:lang w:val="en-US"/>
        </w:rPr>
        <w:t>]</w:t>
      </w:r>
      <w:r>
        <w:rPr>
          <w:sz w:val="22"/>
          <w:szCs w:val="22"/>
        </w:rPr>
        <w:t>. Така образувахме дялове.</w:t>
      </w:r>
    </w:p>
    <w:p w14:paraId="04616FD5" w14:textId="62603BBF" w:rsidR="00E473B0" w:rsidRDefault="00EF42F0" w:rsidP="006D3CDE">
      <w:pPr>
        <w:rPr>
          <w:sz w:val="22"/>
          <w:szCs w:val="22"/>
        </w:rPr>
      </w:pPr>
      <w:r>
        <w:rPr>
          <w:sz w:val="22"/>
          <w:szCs w:val="22"/>
        </w:rPr>
        <w:t>След което докато левия дял и неговия индекс(по точно стойностите на индексите) са по-малки от еталона, алгоритъма минава през тях като ги проверява докато не намери такъв елемент ,че той да е по голям от еталона. След което алгоритъма чака да се случи аналогично същото нещо със десния дял, но той трябва да намери по малка стойност сред индексите спрямо еталона.</w:t>
      </w:r>
    </w:p>
    <w:p w14:paraId="3B2DE219" w14:textId="77777777" w:rsidR="00A55FCE" w:rsidRDefault="00EF42F0" w:rsidP="006D3CDE">
      <w:pPr>
        <w:rPr>
          <w:sz w:val="22"/>
          <w:szCs w:val="22"/>
        </w:rPr>
      </w:pPr>
      <w:r>
        <w:rPr>
          <w:sz w:val="22"/>
          <w:szCs w:val="22"/>
        </w:rPr>
        <w:t>След което стойностите на двата отбелязани(„виновни“) индекса се разменят.</w:t>
      </w:r>
      <w:r w:rsidR="00A55FCE">
        <w:rPr>
          <w:sz w:val="22"/>
          <w:szCs w:val="22"/>
        </w:rPr>
        <w:t xml:space="preserve"> Съответено алгоритъма продължава докато индекса на левия дял не навлезе в дясната част или обратното.</w:t>
      </w:r>
    </w:p>
    <w:p w14:paraId="20E0E6CE" w14:textId="117D7D69" w:rsidR="00EF42F0" w:rsidRDefault="00A55FCE" w:rsidP="006D3CDE">
      <w:pPr>
        <w:rPr>
          <w:sz w:val="22"/>
          <w:szCs w:val="22"/>
        </w:rPr>
      </w:pPr>
      <w:r>
        <w:rPr>
          <w:sz w:val="22"/>
          <w:szCs w:val="22"/>
        </w:rPr>
        <w:t xml:space="preserve">В последствие се извиква </w:t>
      </w:r>
      <w:r>
        <w:rPr>
          <w:sz w:val="22"/>
          <w:szCs w:val="22"/>
          <w:lang w:val="en-US"/>
        </w:rPr>
        <w:t xml:space="preserve">QSort </w:t>
      </w:r>
      <w:r>
        <w:rPr>
          <w:sz w:val="22"/>
          <w:szCs w:val="22"/>
        </w:rPr>
        <w:t>на подмасивите(дяловете) образувани впоследствие на разделянето с цел и те да бъдат подредени.</w:t>
      </w:r>
      <w:r w:rsidR="00EF42F0">
        <w:rPr>
          <w:sz w:val="22"/>
          <w:szCs w:val="22"/>
        </w:rPr>
        <w:t xml:space="preserve"> </w:t>
      </w:r>
    </w:p>
    <w:p w14:paraId="0E1CD2C4" w14:textId="06530825" w:rsidR="00EF42F0" w:rsidRDefault="00EF42F0" w:rsidP="006D3CDE">
      <w:pPr>
        <w:rPr>
          <w:sz w:val="22"/>
          <w:szCs w:val="22"/>
        </w:rPr>
      </w:pPr>
    </w:p>
    <w:p w14:paraId="290BF873" w14:textId="77777777" w:rsidR="00E473B0" w:rsidRDefault="00E473B0" w:rsidP="001924A6">
      <w:pPr>
        <w:jc w:val="center"/>
        <w:rPr>
          <w:sz w:val="22"/>
          <w:szCs w:val="22"/>
        </w:rPr>
      </w:pPr>
    </w:p>
    <w:p w14:paraId="4B4724D9" w14:textId="77777777" w:rsidR="00E473B0" w:rsidRDefault="00E473B0" w:rsidP="001924A6">
      <w:pPr>
        <w:jc w:val="center"/>
        <w:rPr>
          <w:sz w:val="22"/>
          <w:szCs w:val="22"/>
        </w:rPr>
      </w:pPr>
    </w:p>
    <w:p w14:paraId="035D8735" w14:textId="77777777" w:rsidR="00E473B0" w:rsidRDefault="00E473B0" w:rsidP="001924A6">
      <w:pPr>
        <w:jc w:val="center"/>
        <w:rPr>
          <w:sz w:val="22"/>
          <w:szCs w:val="22"/>
        </w:rPr>
      </w:pPr>
    </w:p>
    <w:p w14:paraId="36189EB9" w14:textId="77777777" w:rsidR="00E473B0" w:rsidRDefault="00E473B0" w:rsidP="001924A6">
      <w:pPr>
        <w:jc w:val="center"/>
        <w:rPr>
          <w:sz w:val="22"/>
          <w:szCs w:val="22"/>
        </w:rPr>
      </w:pPr>
    </w:p>
    <w:p w14:paraId="698DE7F6" w14:textId="77777777" w:rsidR="00E473B0" w:rsidRDefault="00E473B0" w:rsidP="001924A6">
      <w:pPr>
        <w:jc w:val="center"/>
        <w:rPr>
          <w:sz w:val="22"/>
          <w:szCs w:val="22"/>
        </w:rPr>
      </w:pPr>
    </w:p>
    <w:p w14:paraId="0408B086" w14:textId="77777777" w:rsidR="00BC01BF" w:rsidRDefault="00BC01BF" w:rsidP="001924A6">
      <w:pPr>
        <w:jc w:val="center"/>
        <w:rPr>
          <w:sz w:val="22"/>
          <w:szCs w:val="22"/>
        </w:rPr>
      </w:pPr>
      <w:r>
        <w:rPr>
          <w:sz w:val="22"/>
          <w:szCs w:val="22"/>
        </w:rPr>
        <w:t xml:space="preserve">ДОМАШНОТО СЕ ПРЕДАВА С ТОЧКИТЕ НА ЗАДАНИЕТО </w:t>
      </w:r>
    </w:p>
    <w:sectPr w:rsidR="00BC01B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54388" w14:textId="77777777" w:rsidR="007D15FF" w:rsidRDefault="007D15FF" w:rsidP="00E473B0">
      <w:pPr>
        <w:spacing w:after="0" w:line="240" w:lineRule="auto"/>
      </w:pPr>
      <w:r>
        <w:separator/>
      </w:r>
    </w:p>
  </w:endnote>
  <w:endnote w:type="continuationSeparator" w:id="0">
    <w:p w14:paraId="362DF27E" w14:textId="77777777" w:rsidR="007D15FF" w:rsidRDefault="007D15FF" w:rsidP="00E473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65D4E" w14:textId="77777777" w:rsidR="007D15FF" w:rsidRDefault="007D15FF" w:rsidP="00E473B0">
      <w:pPr>
        <w:spacing w:after="0" w:line="240" w:lineRule="auto"/>
      </w:pPr>
      <w:r>
        <w:separator/>
      </w:r>
    </w:p>
  </w:footnote>
  <w:footnote w:type="continuationSeparator" w:id="0">
    <w:p w14:paraId="2FFAF85F" w14:textId="77777777" w:rsidR="007D15FF" w:rsidRDefault="007D15FF" w:rsidP="00E473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5D23"/>
    <w:multiLevelType w:val="hybridMultilevel"/>
    <w:tmpl w:val="B67C4966"/>
    <w:lvl w:ilvl="0" w:tplc="04020017">
      <w:start w:val="1"/>
      <w:numFmt w:val="lowerLetter"/>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8A14AA1"/>
    <w:multiLevelType w:val="hybridMultilevel"/>
    <w:tmpl w:val="08E0D31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16DB78E2"/>
    <w:multiLevelType w:val="hybridMultilevel"/>
    <w:tmpl w:val="B60A33D4"/>
    <w:lvl w:ilvl="0" w:tplc="0402000F">
      <w:start w:val="1"/>
      <w:numFmt w:val="decimal"/>
      <w:lvlText w:val="%1."/>
      <w:lvlJc w:val="left"/>
      <w:pPr>
        <w:ind w:left="720" w:hanging="360"/>
      </w:pPr>
      <w:rPr>
        <w:rFont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36C67EE8"/>
    <w:multiLevelType w:val="hybridMultilevel"/>
    <w:tmpl w:val="B538A13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508533FC"/>
    <w:multiLevelType w:val="hybridMultilevel"/>
    <w:tmpl w:val="021E826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5BE07C2F"/>
    <w:multiLevelType w:val="hybridMultilevel"/>
    <w:tmpl w:val="B39020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6E614A40"/>
    <w:multiLevelType w:val="hybridMultilevel"/>
    <w:tmpl w:val="A78E64E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7C7143DB"/>
    <w:multiLevelType w:val="hybridMultilevel"/>
    <w:tmpl w:val="221C03B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0"/>
  </w:num>
  <w:num w:numId="5">
    <w:abstractNumId w:val="1"/>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xsDAwtTQwMjExNDNW0lEKTi0uzszPAykwNKoFAIR4C7wtAAAA"/>
  </w:docVars>
  <w:rsids>
    <w:rsidRoot w:val="009F0010"/>
    <w:rsid w:val="000213B9"/>
    <w:rsid w:val="00063C0F"/>
    <w:rsid w:val="00072DC9"/>
    <w:rsid w:val="0008578C"/>
    <w:rsid w:val="000C3426"/>
    <w:rsid w:val="000C64CA"/>
    <w:rsid w:val="00187F27"/>
    <w:rsid w:val="001924A6"/>
    <w:rsid w:val="00215218"/>
    <w:rsid w:val="0025778A"/>
    <w:rsid w:val="002D5B8F"/>
    <w:rsid w:val="00317F63"/>
    <w:rsid w:val="003905B9"/>
    <w:rsid w:val="003D16A3"/>
    <w:rsid w:val="003D5734"/>
    <w:rsid w:val="003E0088"/>
    <w:rsid w:val="00470199"/>
    <w:rsid w:val="004A391E"/>
    <w:rsid w:val="004C712C"/>
    <w:rsid w:val="004D198B"/>
    <w:rsid w:val="004D7D7C"/>
    <w:rsid w:val="004F150C"/>
    <w:rsid w:val="004F3683"/>
    <w:rsid w:val="00501BB6"/>
    <w:rsid w:val="00547FC4"/>
    <w:rsid w:val="00567953"/>
    <w:rsid w:val="005B1970"/>
    <w:rsid w:val="005B28B4"/>
    <w:rsid w:val="005C12FF"/>
    <w:rsid w:val="005F576A"/>
    <w:rsid w:val="006738CF"/>
    <w:rsid w:val="006B26BE"/>
    <w:rsid w:val="006D3CDE"/>
    <w:rsid w:val="00755D63"/>
    <w:rsid w:val="007D1393"/>
    <w:rsid w:val="007D15FF"/>
    <w:rsid w:val="007D3880"/>
    <w:rsid w:val="0082709D"/>
    <w:rsid w:val="0082779F"/>
    <w:rsid w:val="0083443B"/>
    <w:rsid w:val="008840B0"/>
    <w:rsid w:val="008A1805"/>
    <w:rsid w:val="00975533"/>
    <w:rsid w:val="00982915"/>
    <w:rsid w:val="009A3B10"/>
    <w:rsid w:val="009F0010"/>
    <w:rsid w:val="00A21C33"/>
    <w:rsid w:val="00A55FCE"/>
    <w:rsid w:val="00AE62A3"/>
    <w:rsid w:val="00B47838"/>
    <w:rsid w:val="00BC01BF"/>
    <w:rsid w:val="00C013A3"/>
    <w:rsid w:val="00CD45E5"/>
    <w:rsid w:val="00CF3C79"/>
    <w:rsid w:val="00D16344"/>
    <w:rsid w:val="00DC7C77"/>
    <w:rsid w:val="00DF449D"/>
    <w:rsid w:val="00E473B0"/>
    <w:rsid w:val="00E50602"/>
    <w:rsid w:val="00E67ADA"/>
    <w:rsid w:val="00EF42F0"/>
    <w:rsid w:val="00F17D87"/>
    <w:rsid w:val="00F62050"/>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A758C"/>
  <w15:docId w15:val="{0262A27B-AC7B-48C9-9EF3-FB5652FCE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bg-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0"/>
      <w:lang w:eastAsia="bg-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0010"/>
    <w:pPr>
      <w:ind w:left="720"/>
      <w:contextualSpacing/>
    </w:pPr>
  </w:style>
  <w:style w:type="paragraph" w:styleId="NormalWeb">
    <w:name w:val="Normal (Web)"/>
    <w:basedOn w:val="Normal"/>
    <w:uiPriority w:val="99"/>
    <w:semiHidden/>
    <w:unhideWhenUsed/>
    <w:rsid w:val="00567953"/>
    <w:pPr>
      <w:spacing w:before="100" w:beforeAutospacing="1" w:after="100" w:afterAutospacing="1" w:line="240" w:lineRule="auto"/>
    </w:pPr>
    <w:rPr>
      <w:rFonts w:eastAsiaTheme="minorEastAsia"/>
      <w:szCs w:val="24"/>
    </w:rPr>
  </w:style>
  <w:style w:type="character" w:styleId="PlaceholderText">
    <w:name w:val="Placeholder Text"/>
    <w:basedOn w:val="DefaultParagraphFont"/>
    <w:uiPriority w:val="99"/>
    <w:semiHidden/>
    <w:rsid w:val="005C12FF"/>
    <w:rPr>
      <w:color w:val="808080"/>
    </w:rPr>
  </w:style>
  <w:style w:type="paragraph" w:styleId="BalloonText">
    <w:name w:val="Balloon Text"/>
    <w:basedOn w:val="Normal"/>
    <w:link w:val="BalloonTextChar"/>
    <w:uiPriority w:val="99"/>
    <w:semiHidden/>
    <w:unhideWhenUsed/>
    <w:rsid w:val="005C12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12FF"/>
    <w:rPr>
      <w:rFonts w:ascii="Tahoma" w:hAnsi="Tahoma" w:cs="Tahoma"/>
      <w:sz w:val="16"/>
      <w:szCs w:val="16"/>
      <w:lang w:eastAsia="bg-BG"/>
    </w:rPr>
  </w:style>
  <w:style w:type="paragraph" w:styleId="Header">
    <w:name w:val="header"/>
    <w:basedOn w:val="Normal"/>
    <w:link w:val="HeaderChar"/>
    <w:uiPriority w:val="99"/>
    <w:unhideWhenUsed/>
    <w:rsid w:val="00E473B0"/>
    <w:pPr>
      <w:tabs>
        <w:tab w:val="center" w:pos="4536"/>
        <w:tab w:val="right" w:pos="9072"/>
      </w:tabs>
      <w:spacing w:after="0" w:line="240" w:lineRule="auto"/>
    </w:pPr>
  </w:style>
  <w:style w:type="character" w:customStyle="1" w:styleId="HeaderChar">
    <w:name w:val="Header Char"/>
    <w:basedOn w:val="DefaultParagraphFont"/>
    <w:link w:val="Header"/>
    <w:uiPriority w:val="99"/>
    <w:rsid w:val="00E473B0"/>
    <w:rPr>
      <w:sz w:val="24"/>
      <w:szCs w:val="20"/>
      <w:lang w:eastAsia="bg-BG"/>
    </w:rPr>
  </w:style>
  <w:style w:type="paragraph" w:styleId="Footer">
    <w:name w:val="footer"/>
    <w:basedOn w:val="Normal"/>
    <w:link w:val="FooterChar"/>
    <w:uiPriority w:val="99"/>
    <w:unhideWhenUsed/>
    <w:rsid w:val="00E473B0"/>
    <w:pPr>
      <w:tabs>
        <w:tab w:val="center" w:pos="4536"/>
        <w:tab w:val="right" w:pos="9072"/>
      </w:tabs>
      <w:spacing w:after="0" w:line="240" w:lineRule="auto"/>
    </w:pPr>
  </w:style>
  <w:style w:type="character" w:customStyle="1" w:styleId="FooterChar">
    <w:name w:val="Footer Char"/>
    <w:basedOn w:val="DefaultParagraphFont"/>
    <w:link w:val="Footer"/>
    <w:uiPriority w:val="99"/>
    <w:rsid w:val="00E473B0"/>
    <w:rPr>
      <w:sz w:val="24"/>
      <w:szCs w:val="20"/>
      <w:lan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123164">
      <w:bodyDiv w:val="1"/>
      <w:marLeft w:val="0"/>
      <w:marRight w:val="0"/>
      <w:marTop w:val="0"/>
      <w:marBottom w:val="0"/>
      <w:divBdr>
        <w:top w:val="none" w:sz="0" w:space="0" w:color="auto"/>
        <w:left w:val="none" w:sz="0" w:space="0" w:color="auto"/>
        <w:bottom w:val="none" w:sz="0" w:space="0" w:color="auto"/>
        <w:right w:val="none" w:sz="0" w:space="0" w:color="auto"/>
      </w:divBdr>
    </w:div>
    <w:div w:id="975334313">
      <w:bodyDiv w:val="1"/>
      <w:marLeft w:val="0"/>
      <w:marRight w:val="0"/>
      <w:marTop w:val="0"/>
      <w:marBottom w:val="0"/>
      <w:divBdr>
        <w:top w:val="none" w:sz="0" w:space="0" w:color="auto"/>
        <w:left w:val="none" w:sz="0" w:space="0" w:color="auto"/>
        <w:bottom w:val="none" w:sz="0" w:space="0" w:color="auto"/>
        <w:right w:val="none" w:sz="0" w:space="0" w:color="auto"/>
      </w:divBdr>
    </w:div>
    <w:div w:id="161389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3D6552-7ECF-455E-8159-C35C477D9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eorgi Filev</cp:lastModifiedBy>
  <cp:revision>5</cp:revision>
  <dcterms:created xsi:type="dcterms:W3CDTF">2021-10-16T08:58:00Z</dcterms:created>
  <dcterms:modified xsi:type="dcterms:W3CDTF">2021-10-26T10:18:00Z</dcterms:modified>
</cp:coreProperties>
</file>